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enny Jacob</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n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ob</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6 Longtree Dr  Wheeling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jm00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19045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ana Jacob</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 Jacob</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iara Jacob</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9/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